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600203" w14:textId="2E5206E2" w:rsidR="00FC6710" w:rsidRDefault="00CB02D1" w:rsidP="00CB02D1">
      <w:pPr>
        <w:pStyle w:val="ListParagraph"/>
        <w:numPr>
          <w:ilvl w:val="0"/>
          <w:numId w:val="1"/>
        </w:numPr>
      </w:pPr>
      <w:bookmarkStart w:id="0" w:name="_Hlk3139679"/>
      <w:r>
        <w:t>Supervisors – Prof. Nik, Ann</w:t>
      </w:r>
    </w:p>
    <w:p w14:paraId="5AEBA08F" w14:textId="551E54BA" w:rsidR="00CB02D1" w:rsidRDefault="00CB02D1" w:rsidP="00CB02D1">
      <w:pPr>
        <w:pStyle w:val="ListParagraph"/>
        <w:numPr>
          <w:ilvl w:val="0"/>
          <w:numId w:val="1"/>
        </w:numPr>
      </w:pPr>
      <w:r>
        <w:t xml:space="preserve">Project Managers – Karan, Balaji, Anurag &amp; Anusha, </w:t>
      </w:r>
    </w:p>
    <w:p w14:paraId="1F393500" w14:textId="718655EF" w:rsidR="00CB02D1" w:rsidRPr="00CB02D1" w:rsidRDefault="00CB02D1" w:rsidP="00CB02D1">
      <w:pPr>
        <w:pStyle w:val="ListParagraph"/>
        <w:numPr>
          <w:ilvl w:val="1"/>
          <w:numId w:val="1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19"/>
          <w:szCs w:val="19"/>
        </w:rPr>
      </w:pPr>
      <w:r w:rsidRPr="00CB02D1">
        <w:rPr>
          <w:rFonts w:ascii="Arial" w:eastAsia="Times New Roman" w:hAnsi="Arial" w:cs="Arial"/>
          <w:color w:val="000000"/>
          <w:sz w:val="19"/>
          <w:szCs w:val="19"/>
        </w:rPr>
        <w:t>AutoKaggler in Spark and TF - Statistical Models (Karan)</w:t>
      </w:r>
    </w:p>
    <w:p w14:paraId="70B2F586" w14:textId="73577BBD" w:rsidR="00CB02D1" w:rsidRPr="00CB02D1" w:rsidRDefault="00CB02D1" w:rsidP="00CB02D1">
      <w:pPr>
        <w:pStyle w:val="ListParagraph"/>
        <w:numPr>
          <w:ilvl w:val="1"/>
          <w:numId w:val="1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19"/>
          <w:szCs w:val="19"/>
        </w:rPr>
      </w:pPr>
      <w:r w:rsidRPr="00CB02D1">
        <w:rPr>
          <w:rFonts w:ascii="Arial" w:eastAsia="Times New Roman" w:hAnsi="Arial" w:cs="Arial"/>
          <w:color w:val="000000"/>
          <w:sz w:val="19"/>
          <w:szCs w:val="19"/>
        </w:rPr>
        <w:t>AutoKaggler in Spark and TF - Time Series (Balaji)</w:t>
      </w:r>
    </w:p>
    <w:p w14:paraId="1C81FC2F" w14:textId="3990FE69" w:rsidR="00CB02D1" w:rsidRPr="00CB02D1" w:rsidRDefault="00CB02D1" w:rsidP="00CB02D1">
      <w:pPr>
        <w:pStyle w:val="ListParagraph"/>
        <w:numPr>
          <w:ilvl w:val="1"/>
          <w:numId w:val="1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19"/>
          <w:szCs w:val="19"/>
        </w:rPr>
      </w:pPr>
      <w:r w:rsidRPr="00CB02D1">
        <w:rPr>
          <w:rFonts w:ascii="Arial" w:eastAsia="Times New Roman" w:hAnsi="Arial" w:cs="Arial"/>
          <w:color w:val="000000"/>
          <w:sz w:val="19"/>
          <w:szCs w:val="19"/>
        </w:rPr>
        <w:t>AutoKaggler in Spark and TF - Deep Learning (Anurag and Anusha)</w:t>
      </w:r>
    </w:p>
    <w:p w14:paraId="41B45D22" w14:textId="070EDF46" w:rsidR="00CB02D1" w:rsidRPr="00CB02D1" w:rsidRDefault="00CB02D1" w:rsidP="00CB02D1">
      <w:pPr>
        <w:pStyle w:val="ListParagraph"/>
        <w:numPr>
          <w:ilvl w:val="1"/>
          <w:numId w:val="1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19"/>
          <w:szCs w:val="19"/>
        </w:rPr>
      </w:pPr>
      <w:r w:rsidRPr="00CB02D1">
        <w:rPr>
          <w:rFonts w:ascii="Arial" w:eastAsia="Times New Roman" w:hAnsi="Arial" w:cs="Arial"/>
          <w:color w:val="000000"/>
          <w:sz w:val="19"/>
          <w:szCs w:val="19"/>
        </w:rPr>
        <w:t>Hyperparameter DB - (Prabu)</w:t>
      </w:r>
    </w:p>
    <w:p w14:paraId="3F65B4D2" w14:textId="49F1CDE7" w:rsidR="00CB02D1" w:rsidRDefault="00CB02D1" w:rsidP="00CB02D1">
      <w:pPr>
        <w:pStyle w:val="ListParagraph"/>
        <w:numPr>
          <w:ilvl w:val="1"/>
          <w:numId w:val="1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19"/>
          <w:szCs w:val="19"/>
        </w:rPr>
      </w:pPr>
      <w:r w:rsidRPr="00CB02D1">
        <w:rPr>
          <w:rFonts w:ascii="Arial" w:eastAsia="Times New Roman" w:hAnsi="Arial" w:cs="Arial"/>
          <w:color w:val="000000"/>
          <w:sz w:val="19"/>
          <w:szCs w:val="19"/>
        </w:rPr>
        <w:t>Jobs DB (Anurag and Anusha)</w:t>
      </w:r>
    </w:p>
    <w:p w14:paraId="5C74F088" w14:textId="4592EE8E" w:rsidR="00CB02D1" w:rsidRDefault="00CB02D1" w:rsidP="00CB02D1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19"/>
          <w:szCs w:val="19"/>
        </w:rPr>
      </w:pPr>
      <w:r>
        <w:rPr>
          <w:rFonts w:ascii="Arial" w:eastAsia="Times New Roman" w:hAnsi="Arial" w:cs="Arial"/>
          <w:color w:val="000000"/>
          <w:sz w:val="19"/>
          <w:szCs w:val="19"/>
        </w:rPr>
        <w:t>Onborading/Task managers</w:t>
      </w:r>
    </w:p>
    <w:p w14:paraId="30D6A391" w14:textId="7D41A50A" w:rsidR="00CB02D1" w:rsidRPr="00CB02D1" w:rsidRDefault="00CB02D1" w:rsidP="00CB02D1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19"/>
          <w:szCs w:val="19"/>
        </w:rPr>
      </w:pPr>
      <w:r>
        <w:rPr>
          <w:rFonts w:ascii="Arial" w:eastAsia="Times New Roman" w:hAnsi="Arial" w:cs="Arial"/>
          <w:color w:val="000000"/>
          <w:sz w:val="19"/>
          <w:szCs w:val="19"/>
        </w:rPr>
        <w:t>Students</w:t>
      </w:r>
    </w:p>
    <w:p w14:paraId="07A545F4" w14:textId="77777777" w:rsidR="00CB02D1" w:rsidRDefault="00CB02D1" w:rsidP="00CB02D1">
      <w:pPr>
        <w:pStyle w:val="ListParagraph"/>
        <w:ind w:left="1440"/>
      </w:pPr>
      <w:bookmarkStart w:id="1" w:name="_GoBack"/>
      <w:bookmarkEnd w:id="0"/>
      <w:bookmarkEnd w:id="1"/>
    </w:p>
    <w:sectPr w:rsidR="00CB02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DE4FAC"/>
    <w:multiLevelType w:val="hybridMultilevel"/>
    <w:tmpl w:val="15DA933C"/>
    <w:lvl w:ilvl="0" w:tplc="E704034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3MrA0MjK1NLMwMzZV0lEKTi0uzszPAykwrAUAWKf0JSwAAAA="/>
  </w:docVars>
  <w:rsids>
    <w:rsidRoot w:val="00391ACC"/>
    <w:rsid w:val="00391ACC"/>
    <w:rsid w:val="00807C71"/>
    <w:rsid w:val="00CB02D1"/>
    <w:rsid w:val="00FC67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39CEF2"/>
  <w15:chartTrackingRefBased/>
  <w15:docId w15:val="{5CB99B7C-6B5C-4065-9A79-887E2EA65E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B02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295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52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6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79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06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776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433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68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72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87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51</Words>
  <Characters>29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u Subramanian</dc:creator>
  <cp:keywords/>
  <dc:description/>
  <cp:lastModifiedBy>Prabhu Subramanian</cp:lastModifiedBy>
  <cp:revision>2</cp:revision>
  <dcterms:created xsi:type="dcterms:W3CDTF">2019-03-10T19:48:00Z</dcterms:created>
  <dcterms:modified xsi:type="dcterms:W3CDTF">2019-03-10T23:48:00Z</dcterms:modified>
</cp:coreProperties>
</file>